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2849"/>
        <w:gridCol w:w="316"/>
        <w:gridCol w:w="936"/>
        <w:gridCol w:w="810"/>
        <w:gridCol w:w="1045"/>
        <w:gridCol w:w="316"/>
        <w:gridCol w:w="3471"/>
      </w:tblGrid>
      <w:tr w:rsidR="00C60BA6" w14:paraId="75F668F8" w14:textId="77777777" w:rsidTr="00CF659C">
        <w:tc>
          <w:tcPr>
            <w:tcW w:w="9985" w:type="dxa"/>
            <w:gridSpan w:val="8"/>
            <w:tcBorders>
              <w:bottom w:val="nil"/>
            </w:tcBorders>
            <w:shd w:val="clear" w:color="auto" w:fill="595959" w:themeFill="text1" w:themeFillTint="A6"/>
          </w:tcPr>
          <w:p w14:paraId="75F668F7" w14:textId="6F514A43" w:rsidR="00C60BA6" w:rsidRPr="004705BD" w:rsidRDefault="0015258B" w:rsidP="00CF659C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bookmarkStart w:id="0" w:name="_GoBack"/>
            <w:bookmarkEnd w:id="0"/>
            <w:r>
              <w:rPr>
                <w:b/>
                <w:color w:val="FFFFFF" w:themeColor="background1"/>
                <w:sz w:val="32"/>
                <w:szCs w:val="32"/>
              </w:rPr>
              <w:t>OUTBACK STEAKHOUSE</w:t>
            </w:r>
            <w:r w:rsidR="00082245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</w:p>
        </w:tc>
      </w:tr>
      <w:tr w:rsidR="00C60BA6" w14:paraId="75F668FA" w14:textId="77777777" w:rsidTr="00CF659C">
        <w:tc>
          <w:tcPr>
            <w:tcW w:w="9985" w:type="dxa"/>
            <w:gridSpan w:val="8"/>
            <w:tcBorders>
              <w:top w:val="nil"/>
            </w:tcBorders>
            <w:shd w:val="clear" w:color="auto" w:fill="595959" w:themeFill="text1" w:themeFillTint="A6"/>
          </w:tcPr>
          <w:p w14:paraId="75F668F9" w14:textId="53F329C7" w:rsidR="00C60BA6" w:rsidRPr="00EF128E" w:rsidRDefault="00D64E0B" w:rsidP="00CF659C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301 E. Bay St. </w:t>
            </w:r>
          </w:p>
        </w:tc>
      </w:tr>
      <w:tr w:rsidR="00C60BA6" w14:paraId="75F66901" w14:textId="77777777" w:rsidTr="00CF659C">
        <w:tc>
          <w:tcPr>
            <w:tcW w:w="316" w:type="dxa"/>
            <w:tcBorders>
              <w:top w:val="nil"/>
            </w:tcBorders>
            <w:shd w:val="clear" w:color="auto" w:fill="FFFFFF" w:themeFill="background1"/>
          </w:tcPr>
          <w:p w14:paraId="75F668FB" w14:textId="459C63EF" w:rsidR="00C60BA6" w:rsidRPr="00A80304" w:rsidRDefault="00E13CFB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2849" w:type="dxa"/>
            <w:tcBorders>
              <w:top w:val="nil"/>
            </w:tcBorders>
            <w:shd w:val="clear" w:color="auto" w:fill="FFFFFF" w:themeFill="background1"/>
          </w:tcPr>
          <w:p w14:paraId="75F668FC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316" w:type="dxa"/>
            <w:tcBorders>
              <w:top w:val="nil"/>
            </w:tcBorders>
            <w:shd w:val="clear" w:color="auto" w:fill="FFFFFF" w:themeFill="background1"/>
          </w:tcPr>
          <w:p w14:paraId="75F668FD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791" w:type="dxa"/>
            <w:gridSpan w:val="3"/>
            <w:tcBorders>
              <w:top w:val="nil"/>
            </w:tcBorders>
            <w:shd w:val="clear" w:color="auto" w:fill="FFFFFF" w:themeFill="background1"/>
          </w:tcPr>
          <w:p w14:paraId="75F668FE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newal</w:t>
            </w:r>
          </w:p>
        </w:tc>
        <w:tc>
          <w:tcPr>
            <w:tcW w:w="242" w:type="dxa"/>
            <w:tcBorders>
              <w:top w:val="nil"/>
            </w:tcBorders>
            <w:shd w:val="clear" w:color="auto" w:fill="FFFFFF" w:themeFill="background1"/>
          </w:tcPr>
          <w:p w14:paraId="75F668FF" w14:textId="0287CA7F" w:rsidR="00C60BA6" w:rsidRPr="001378A1" w:rsidRDefault="001378A1" w:rsidP="00CF659C">
            <w:pPr>
              <w:jc w:val="both"/>
              <w:rPr>
                <w:b/>
                <w:sz w:val="18"/>
                <w:szCs w:val="18"/>
              </w:rPr>
            </w:pPr>
            <w:r w:rsidRPr="001378A1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3471" w:type="dxa"/>
            <w:tcBorders>
              <w:top w:val="nil"/>
            </w:tcBorders>
            <w:shd w:val="clear" w:color="auto" w:fill="FFFFFF" w:themeFill="background1"/>
          </w:tcPr>
          <w:p w14:paraId="75F66900" w14:textId="1C9AD0AC" w:rsidR="00C60BA6" w:rsidRPr="0024786C" w:rsidRDefault="001378A1" w:rsidP="0015258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Request</w:t>
            </w:r>
            <w:r w:rsidR="00D14B3C">
              <w:rPr>
                <w:sz w:val="18"/>
                <w:szCs w:val="18"/>
              </w:rPr>
              <w:t xml:space="preserve"> </w:t>
            </w:r>
          </w:p>
        </w:tc>
      </w:tr>
      <w:tr w:rsidR="00C60BA6" w14:paraId="75F66908" w14:textId="77777777" w:rsidTr="00CF659C">
        <w:tc>
          <w:tcPr>
            <w:tcW w:w="316" w:type="dxa"/>
            <w:tcBorders>
              <w:top w:val="nil"/>
            </w:tcBorders>
            <w:shd w:val="clear" w:color="auto" w:fill="FFFFFF" w:themeFill="background1"/>
          </w:tcPr>
          <w:p w14:paraId="75F66902" w14:textId="107473DC" w:rsidR="00C60BA6" w:rsidRPr="00A80304" w:rsidRDefault="0015258B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2849" w:type="dxa"/>
            <w:tcBorders>
              <w:top w:val="nil"/>
            </w:tcBorders>
            <w:shd w:val="clear" w:color="auto" w:fill="FFFFFF" w:themeFill="background1"/>
          </w:tcPr>
          <w:p w14:paraId="75F66903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er</w:t>
            </w:r>
          </w:p>
        </w:tc>
        <w:tc>
          <w:tcPr>
            <w:tcW w:w="316" w:type="dxa"/>
            <w:tcBorders>
              <w:top w:val="nil"/>
            </w:tcBorders>
            <w:shd w:val="clear" w:color="auto" w:fill="FFFFFF" w:themeFill="background1"/>
          </w:tcPr>
          <w:p w14:paraId="75F66904" w14:textId="0BF350EE" w:rsidR="00C60BA6" w:rsidRPr="00A80304" w:rsidRDefault="0015258B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2791" w:type="dxa"/>
            <w:gridSpan w:val="3"/>
            <w:tcBorders>
              <w:top w:val="nil"/>
            </w:tcBorders>
            <w:shd w:val="clear" w:color="auto" w:fill="FFFFFF" w:themeFill="background1"/>
          </w:tcPr>
          <w:p w14:paraId="75F66905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e</w:t>
            </w:r>
          </w:p>
        </w:tc>
        <w:tc>
          <w:tcPr>
            <w:tcW w:w="242" w:type="dxa"/>
            <w:tcBorders>
              <w:top w:val="nil"/>
            </w:tcBorders>
            <w:shd w:val="clear" w:color="auto" w:fill="FFFFFF" w:themeFill="background1"/>
          </w:tcPr>
          <w:p w14:paraId="75F66906" w14:textId="4F797B9B" w:rsidR="00C60BA6" w:rsidRPr="00A80304" w:rsidRDefault="001378A1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3471" w:type="dxa"/>
            <w:tcBorders>
              <w:top w:val="nil"/>
            </w:tcBorders>
            <w:shd w:val="clear" w:color="auto" w:fill="FFFFFF" w:themeFill="background1"/>
          </w:tcPr>
          <w:p w14:paraId="75F66907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quor</w:t>
            </w:r>
          </w:p>
        </w:tc>
      </w:tr>
      <w:tr w:rsidR="00C60BA6" w:rsidRPr="0024786C" w14:paraId="75F6690A" w14:textId="77777777" w:rsidTr="00CF659C">
        <w:trPr>
          <w:gridAfter w:val="4"/>
          <w:wAfter w:w="5568" w:type="dxa"/>
        </w:trPr>
        <w:tc>
          <w:tcPr>
            <w:tcW w:w="4417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75F66909" w14:textId="77777777" w:rsidR="00C60BA6" w:rsidRPr="00EF128E" w:rsidRDefault="00C60BA6" w:rsidP="00CF659C">
            <w:pPr>
              <w:jc w:val="both"/>
              <w:rPr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C60BA6" w14:paraId="75F6690E" w14:textId="77777777" w:rsidTr="00CF659C">
        <w:tc>
          <w:tcPr>
            <w:tcW w:w="4417" w:type="dxa"/>
            <w:gridSpan w:val="4"/>
            <w:shd w:val="clear" w:color="auto" w:fill="595959" w:themeFill="text1" w:themeFillTint="A6"/>
          </w:tcPr>
          <w:p w14:paraId="75F6690B" w14:textId="77777777" w:rsidR="00C60BA6" w:rsidRPr="00EF128E" w:rsidRDefault="00C60BA6" w:rsidP="00CF659C">
            <w:pPr>
              <w:jc w:val="both"/>
              <w:rPr>
                <w:b/>
                <w:color w:val="FFFFFF" w:themeColor="background1"/>
                <w:sz w:val="18"/>
                <w:szCs w:val="18"/>
              </w:rPr>
            </w:pPr>
            <w:r w:rsidRPr="00EF128E">
              <w:rPr>
                <w:b/>
                <w:color w:val="FFFFFF" w:themeColor="background1"/>
                <w:sz w:val="18"/>
                <w:szCs w:val="18"/>
              </w:rPr>
              <w:t>Proposed License Classificat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F6690C" w14:textId="77777777" w:rsidR="00C60BA6" w:rsidRPr="0024786C" w:rsidRDefault="00C60BA6" w:rsidP="00CF659C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4758" w:type="dxa"/>
            <w:gridSpan w:val="3"/>
            <w:shd w:val="clear" w:color="auto" w:fill="595959" w:themeFill="text1" w:themeFillTint="A6"/>
          </w:tcPr>
          <w:p w14:paraId="75F6690D" w14:textId="77777777" w:rsidR="00C60BA6" w:rsidRPr="0024786C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EF128E">
              <w:rPr>
                <w:b/>
                <w:color w:val="FFFFFF" w:themeColor="background1"/>
                <w:sz w:val="18"/>
                <w:szCs w:val="18"/>
              </w:rPr>
              <w:t>Proposed Zoning Use</w:t>
            </w:r>
          </w:p>
        </w:tc>
      </w:tr>
      <w:tr w:rsidR="00C60BA6" w14:paraId="75F66912" w14:textId="77777777" w:rsidTr="00CF659C">
        <w:tc>
          <w:tcPr>
            <w:tcW w:w="4417" w:type="dxa"/>
            <w:gridSpan w:val="4"/>
          </w:tcPr>
          <w:p w14:paraId="75F6690F" w14:textId="28366D53" w:rsidR="00C60BA6" w:rsidRPr="00A80304" w:rsidRDefault="00C60BA6" w:rsidP="001378A1">
            <w:pPr>
              <w:jc w:val="both"/>
              <w:rPr>
                <w:b/>
              </w:rPr>
            </w:pPr>
            <w:r>
              <w:rPr>
                <w:b/>
              </w:rPr>
              <w:t xml:space="preserve">Class </w:t>
            </w:r>
            <w:r w:rsidR="007D69B3">
              <w:rPr>
                <w:b/>
              </w:rPr>
              <w:t>C</w:t>
            </w:r>
            <w:r>
              <w:rPr>
                <w:b/>
              </w:rPr>
              <w:t xml:space="preserve"> </w:t>
            </w:r>
            <w:r w:rsidR="00E13CFB">
              <w:rPr>
                <w:b/>
              </w:rPr>
              <w:t>– Retail Dealer (On-Premise Consumption) with Sunday Sales</w:t>
            </w:r>
            <w:r>
              <w:rPr>
                <w:b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F66910" w14:textId="77777777" w:rsidR="00C60BA6" w:rsidRPr="0024786C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758" w:type="dxa"/>
            <w:gridSpan w:val="3"/>
          </w:tcPr>
          <w:p w14:paraId="75F66911" w14:textId="5F756043" w:rsidR="00C60BA6" w:rsidRPr="00A80304" w:rsidRDefault="00D41F06" w:rsidP="00CF659C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staurant with alcohol sales and Bar, nightclub, tavern as a Retail consumption dealer(On-premise consumption of alcohol) with Sunday Sales</w:t>
            </w:r>
          </w:p>
        </w:tc>
      </w:tr>
    </w:tbl>
    <w:p w14:paraId="75F66913" w14:textId="77777777" w:rsidR="00C60BA6" w:rsidRDefault="00C60BA6" w:rsidP="00C60BA6">
      <w:pPr>
        <w:jc w:val="both"/>
        <w:rPr>
          <w:sz w:val="6"/>
        </w:rPr>
      </w:pPr>
    </w:p>
    <w:p w14:paraId="75F66914" w14:textId="77777777" w:rsidR="00C60BA6" w:rsidRDefault="00C60BA6" w:rsidP="00C60BA6">
      <w:pPr>
        <w:spacing w:after="0"/>
        <w:jc w:val="both"/>
        <w:rPr>
          <w:sz w:val="6"/>
        </w:rPr>
      </w:pPr>
      <w:r>
        <w:rPr>
          <w:b/>
          <w:sz w:val="18"/>
          <w:szCs w:val="18"/>
        </w:rPr>
        <w:t>TASK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  <w:t xml:space="preserve">        RESPONSIBLE PAR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"/>
        <w:gridCol w:w="4175"/>
        <w:gridCol w:w="5422"/>
      </w:tblGrid>
      <w:tr w:rsidR="00C60BA6" w:rsidRPr="003A378F" w14:paraId="75F66917" w14:textId="77777777" w:rsidTr="00CF659C">
        <w:tc>
          <w:tcPr>
            <w:tcW w:w="4563" w:type="dxa"/>
            <w:gridSpan w:val="2"/>
            <w:shd w:val="clear" w:color="auto" w:fill="A6A6A6" w:themeFill="background1" w:themeFillShade="A6"/>
          </w:tcPr>
          <w:p w14:paraId="75F66915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Initial Review</w:t>
            </w:r>
          </w:p>
        </w:tc>
        <w:tc>
          <w:tcPr>
            <w:tcW w:w="5422" w:type="dxa"/>
            <w:shd w:val="clear" w:color="auto" w:fill="A6A6A6" w:themeFill="background1" w:themeFillShade="A6"/>
          </w:tcPr>
          <w:p w14:paraId="75F66916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Revenue Department</w:t>
            </w:r>
          </w:p>
        </w:tc>
      </w:tr>
      <w:tr w:rsidR="00C60BA6" w:rsidRPr="003A378F" w14:paraId="75F6691B" w14:textId="77777777" w:rsidTr="00CF659C">
        <w:tc>
          <w:tcPr>
            <w:tcW w:w="388" w:type="dxa"/>
          </w:tcPr>
          <w:p w14:paraId="75F66918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175" w:type="dxa"/>
          </w:tcPr>
          <w:p w14:paraId="75F66919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 xml:space="preserve">Applicant Interview – Classification </w:t>
            </w:r>
            <w:r>
              <w:rPr>
                <w:sz w:val="18"/>
                <w:szCs w:val="18"/>
              </w:rPr>
              <w:t>Overview</w:t>
            </w:r>
          </w:p>
        </w:tc>
        <w:tc>
          <w:tcPr>
            <w:tcW w:w="5422" w:type="dxa"/>
          </w:tcPr>
          <w:p w14:paraId="75F6691A" w14:textId="72E018BD" w:rsidR="00C60BA6" w:rsidRPr="003A378F" w:rsidRDefault="00C60BA6" w:rsidP="00D14B3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 w:rsidR="00E13CFB">
              <w:rPr>
                <w:sz w:val="18"/>
                <w:szCs w:val="18"/>
              </w:rPr>
              <w:t xml:space="preserve"> </w:t>
            </w:r>
            <w:r w:rsidR="00082245" w:rsidRPr="00D41F06">
              <w:rPr>
                <w:b/>
                <w:sz w:val="18"/>
                <w:szCs w:val="18"/>
              </w:rPr>
              <w:t>02-0</w:t>
            </w:r>
            <w:r w:rsidR="00D14B3C" w:rsidRPr="00D41F06">
              <w:rPr>
                <w:b/>
                <w:sz w:val="18"/>
                <w:szCs w:val="18"/>
              </w:rPr>
              <w:t>5</w:t>
            </w:r>
            <w:r w:rsidR="00082245" w:rsidRPr="00D41F06">
              <w:rPr>
                <w:b/>
                <w:sz w:val="18"/>
                <w:szCs w:val="18"/>
              </w:rPr>
              <w:t>-2020</w:t>
            </w:r>
          </w:p>
        </w:tc>
      </w:tr>
      <w:tr w:rsidR="00C60BA6" w:rsidRPr="003A378F" w14:paraId="75F6691F" w14:textId="77777777" w:rsidTr="00CF659C">
        <w:tc>
          <w:tcPr>
            <w:tcW w:w="388" w:type="dxa"/>
          </w:tcPr>
          <w:p w14:paraId="75F6691C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175" w:type="dxa"/>
          </w:tcPr>
          <w:p w14:paraId="75F6691D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Previous License Review</w:t>
            </w:r>
          </w:p>
        </w:tc>
        <w:tc>
          <w:tcPr>
            <w:tcW w:w="5422" w:type="dxa"/>
          </w:tcPr>
          <w:p w14:paraId="75F6691E" w14:textId="09AF76EB" w:rsidR="00C60BA6" w:rsidRPr="003A378F" w:rsidRDefault="00C60BA6" w:rsidP="00082245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tes: </w:t>
            </w:r>
            <w:r w:rsidR="00082245">
              <w:rPr>
                <w:sz w:val="18"/>
                <w:szCs w:val="18"/>
              </w:rPr>
              <w:t>No previous license held by applicant</w:t>
            </w:r>
          </w:p>
        </w:tc>
      </w:tr>
      <w:tr w:rsidR="00C60BA6" w:rsidRPr="003A378F" w14:paraId="75F66923" w14:textId="77777777" w:rsidTr="00CF659C">
        <w:tc>
          <w:tcPr>
            <w:tcW w:w="388" w:type="dxa"/>
          </w:tcPr>
          <w:p w14:paraId="75F66920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175" w:type="dxa"/>
          </w:tcPr>
          <w:p w14:paraId="75F66921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Health Dept/Dept of Ag Coordination (If Needed)</w:t>
            </w:r>
          </w:p>
        </w:tc>
        <w:tc>
          <w:tcPr>
            <w:tcW w:w="5422" w:type="dxa"/>
          </w:tcPr>
          <w:p w14:paraId="75F66922" w14:textId="12CC498E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Notes:</w:t>
            </w:r>
            <w:r>
              <w:rPr>
                <w:sz w:val="18"/>
                <w:szCs w:val="18"/>
              </w:rPr>
              <w:t xml:space="preserve"> </w:t>
            </w:r>
            <w:r w:rsidR="00D41F06">
              <w:rPr>
                <w:sz w:val="18"/>
                <w:szCs w:val="18"/>
              </w:rPr>
              <w:t>In Compliance</w:t>
            </w:r>
          </w:p>
        </w:tc>
      </w:tr>
    </w:tbl>
    <w:p w14:paraId="75F66924" w14:textId="77777777" w:rsidR="00C60BA6" w:rsidRPr="003A378F" w:rsidRDefault="00C60BA6" w:rsidP="00C60BA6">
      <w:pPr>
        <w:jc w:val="both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4207"/>
        <w:gridCol w:w="5462"/>
      </w:tblGrid>
      <w:tr w:rsidR="00C60BA6" w:rsidRPr="003A378F" w14:paraId="75F66927" w14:textId="77777777" w:rsidTr="00CF659C">
        <w:tc>
          <w:tcPr>
            <w:tcW w:w="4523" w:type="dxa"/>
            <w:gridSpan w:val="2"/>
            <w:shd w:val="clear" w:color="auto" w:fill="A6A6A6" w:themeFill="background1" w:themeFillShade="A6"/>
          </w:tcPr>
          <w:p w14:paraId="75F66925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Public Hearing (Scheduled for)</w:t>
            </w:r>
          </w:p>
        </w:tc>
        <w:tc>
          <w:tcPr>
            <w:tcW w:w="5462" w:type="dxa"/>
            <w:shd w:val="clear" w:color="auto" w:fill="A6A6A6" w:themeFill="background1" w:themeFillShade="A6"/>
          </w:tcPr>
          <w:p w14:paraId="75F66926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Clerk of Council</w:t>
            </w:r>
          </w:p>
        </w:tc>
      </w:tr>
      <w:tr w:rsidR="00C60BA6" w:rsidRPr="003A378F" w14:paraId="75F6692B" w14:textId="77777777" w:rsidTr="00CF659C">
        <w:tc>
          <w:tcPr>
            <w:tcW w:w="316" w:type="dxa"/>
          </w:tcPr>
          <w:p w14:paraId="75F66928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07" w:type="dxa"/>
          </w:tcPr>
          <w:p w14:paraId="75F66929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Advertised in Newspaper</w:t>
            </w:r>
          </w:p>
        </w:tc>
        <w:tc>
          <w:tcPr>
            <w:tcW w:w="5462" w:type="dxa"/>
          </w:tcPr>
          <w:p w14:paraId="75F6692A" w14:textId="3C89EE0F" w:rsidR="00C60BA6" w:rsidRPr="00D41F06" w:rsidRDefault="00C60BA6" w:rsidP="00634912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>
              <w:rPr>
                <w:sz w:val="18"/>
                <w:szCs w:val="18"/>
              </w:rPr>
              <w:t xml:space="preserve"> </w:t>
            </w:r>
            <w:r w:rsidR="00D41F06">
              <w:rPr>
                <w:b/>
                <w:sz w:val="18"/>
                <w:szCs w:val="18"/>
              </w:rPr>
              <w:t>03-0</w:t>
            </w:r>
            <w:r w:rsidR="00634912">
              <w:rPr>
                <w:b/>
                <w:sz w:val="18"/>
                <w:szCs w:val="18"/>
              </w:rPr>
              <w:t>2</w:t>
            </w:r>
            <w:r w:rsidR="00D41F06">
              <w:rPr>
                <w:b/>
                <w:sz w:val="18"/>
                <w:szCs w:val="18"/>
              </w:rPr>
              <w:t>-2020</w:t>
            </w:r>
          </w:p>
        </w:tc>
      </w:tr>
    </w:tbl>
    <w:p w14:paraId="75F6692C" w14:textId="77777777" w:rsidR="00C60BA6" w:rsidRPr="003A378F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4230"/>
        <w:gridCol w:w="270"/>
        <w:gridCol w:w="5169"/>
      </w:tblGrid>
      <w:tr w:rsidR="00C60BA6" w:rsidRPr="003A378F" w14:paraId="75F6692F" w14:textId="77777777" w:rsidTr="00CF659C">
        <w:tc>
          <w:tcPr>
            <w:tcW w:w="4546" w:type="dxa"/>
            <w:gridSpan w:val="2"/>
            <w:shd w:val="clear" w:color="auto" w:fill="A6A6A6" w:themeFill="background1" w:themeFillShade="A6"/>
          </w:tcPr>
          <w:p w14:paraId="75F6692D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Measurement Report</w:t>
            </w:r>
          </w:p>
        </w:tc>
        <w:tc>
          <w:tcPr>
            <w:tcW w:w="5439" w:type="dxa"/>
            <w:gridSpan w:val="2"/>
            <w:shd w:val="clear" w:color="auto" w:fill="A6A6A6" w:themeFill="background1" w:themeFillShade="A6"/>
          </w:tcPr>
          <w:p w14:paraId="75F6692E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SPD ABC Unit</w:t>
            </w:r>
          </w:p>
        </w:tc>
      </w:tr>
      <w:tr w:rsidR="00C60BA6" w:rsidRPr="003A378F" w14:paraId="75F66934" w14:textId="77777777" w:rsidTr="00CF659C">
        <w:tc>
          <w:tcPr>
            <w:tcW w:w="316" w:type="dxa"/>
          </w:tcPr>
          <w:p w14:paraId="75F66930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30" w:type="dxa"/>
          </w:tcPr>
          <w:p w14:paraId="75F66931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In Compliance</w:t>
            </w:r>
          </w:p>
        </w:tc>
        <w:tc>
          <w:tcPr>
            <w:tcW w:w="270" w:type="dxa"/>
          </w:tcPr>
          <w:p w14:paraId="75F66932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69" w:type="dxa"/>
          </w:tcPr>
          <w:p w14:paraId="75F66933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Not In Compliance</w:t>
            </w:r>
          </w:p>
        </w:tc>
      </w:tr>
      <w:tr w:rsidR="00C60BA6" w:rsidRPr="003A378F" w14:paraId="75F66938" w14:textId="77777777" w:rsidTr="00CF659C">
        <w:tc>
          <w:tcPr>
            <w:tcW w:w="316" w:type="dxa"/>
          </w:tcPr>
          <w:p w14:paraId="75F66935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30" w:type="dxa"/>
          </w:tcPr>
          <w:p w14:paraId="75F66936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Measurements Taken</w:t>
            </w:r>
          </w:p>
        </w:tc>
        <w:tc>
          <w:tcPr>
            <w:tcW w:w="5439" w:type="dxa"/>
            <w:gridSpan w:val="2"/>
          </w:tcPr>
          <w:p w14:paraId="75F66937" w14:textId="51FC8DAD" w:rsidR="00C60BA6" w:rsidRPr="003A378F" w:rsidRDefault="00C60BA6" w:rsidP="00D41F06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</w:t>
            </w:r>
            <w:r w:rsidR="00997DAD">
              <w:rPr>
                <w:sz w:val="18"/>
                <w:szCs w:val="18"/>
              </w:rPr>
              <w:t>:</w:t>
            </w:r>
            <w:r w:rsidR="008F5EFD">
              <w:rPr>
                <w:sz w:val="18"/>
                <w:szCs w:val="18"/>
              </w:rPr>
              <w:t xml:space="preserve"> </w:t>
            </w:r>
            <w:r w:rsidR="00D41F06" w:rsidRPr="00D41F06">
              <w:rPr>
                <w:b/>
                <w:sz w:val="18"/>
                <w:szCs w:val="18"/>
              </w:rPr>
              <w:t>02-18-2020</w:t>
            </w:r>
          </w:p>
        </w:tc>
      </w:tr>
      <w:tr w:rsidR="00C60BA6" w:rsidRPr="003A378F" w14:paraId="75F6693C" w14:textId="77777777" w:rsidTr="00CF659C">
        <w:tc>
          <w:tcPr>
            <w:tcW w:w="316" w:type="dxa"/>
          </w:tcPr>
          <w:p w14:paraId="75F66939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30" w:type="dxa"/>
          </w:tcPr>
          <w:p w14:paraId="75F6693A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Pr="002C582B">
              <w:rPr>
                <w:sz w:val="18"/>
                <w:szCs w:val="18"/>
              </w:rPr>
              <w:t>ign Posted</w:t>
            </w:r>
          </w:p>
        </w:tc>
        <w:tc>
          <w:tcPr>
            <w:tcW w:w="5439" w:type="dxa"/>
            <w:gridSpan w:val="2"/>
          </w:tcPr>
          <w:p w14:paraId="75F6693B" w14:textId="00DEBFFB" w:rsidR="00C60BA6" w:rsidRPr="003A378F" w:rsidRDefault="00C60BA6" w:rsidP="00D41F06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 w:rsidR="00DC6846">
              <w:rPr>
                <w:sz w:val="18"/>
                <w:szCs w:val="18"/>
              </w:rPr>
              <w:t xml:space="preserve"> </w:t>
            </w:r>
            <w:r w:rsidR="00D41F06" w:rsidRPr="00D41F06">
              <w:rPr>
                <w:b/>
                <w:sz w:val="18"/>
                <w:szCs w:val="18"/>
              </w:rPr>
              <w:t>02-18-2020</w:t>
            </w:r>
          </w:p>
        </w:tc>
      </w:tr>
      <w:tr w:rsidR="00C60BA6" w:rsidRPr="003A378F" w14:paraId="75F66940" w14:textId="77777777" w:rsidTr="00CF659C">
        <w:tc>
          <w:tcPr>
            <w:tcW w:w="316" w:type="dxa"/>
          </w:tcPr>
          <w:p w14:paraId="75F6693D" w14:textId="77777777" w:rsidR="00C60BA6" w:rsidRPr="002C582B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2C582B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30" w:type="dxa"/>
          </w:tcPr>
          <w:p w14:paraId="75F6693E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Revenue Department Review</w:t>
            </w:r>
          </w:p>
        </w:tc>
        <w:tc>
          <w:tcPr>
            <w:tcW w:w="5439" w:type="dxa"/>
            <w:gridSpan w:val="2"/>
          </w:tcPr>
          <w:p w14:paraId="75F6693F" w14:textId="7C77A14C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:</w:t>
            </w:r>
            <w:r w:rsidR="00D41F06">
              <w:rPr>
                <w:sz w:val="18"/>
                <w:szCs w:val="18"/>
              </w:rPr>
              <w:t xml:space="preserve"> </w:t>
            </w:r>
            <w:r w:rsidR="00D41F06" w:rsidRPr="00D41F06">
              <w:rPr>
                <w:b/>
                <w:sz w:val="18"/>
                <w:szCs w:val="18"/>
              </w:rPr>
              <w:t>02-28-2020</w:t>
            </w:r>
          </w:p>
        </w:tc>
      </w:tr>
    </w:tbl>
    <w:p w14:paraId="75F66941" w14:textId="77777777" w:rsidR="00C60BA6" w:rsidRPr="003A378F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4209"/>
        <w:gridCol w:w="5460"/>
      </w:tblGrid>
      <w:tr w:rsidR="00C60BA6" w:rsidRPr="003A378F" w14:paraId="75F66944" w14:textId="77777777" w:rsidTr="00CF659C">
        <w:tc>
          <w:tcPr>
            <w:tcW w:w="4525" w:type="dxa"/>
            <w:gridSpan w:val="2"/>
            <w:shd w:val="clear" w:color="auto" w:fill="A6A6A6" w:themeFill="background1" w:themeFillShade="A6"/>
          </w:tcPr>
          <w:p w14:paraId="75F66942" w14:textId="77777777" w:rsidR="00C60BA6" w:rsidRPr="003A378F" w:rsidRDefault="00C60BA6" w:rsidP="00CF659C">
            <w:pPr>
              <w:tabs>
                <w:tab w:val="left" w:pos="2982"/>
              </w:tabs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Public Safety Review</w:t>
            </w:r>
          </w:p>
        </w:tc>
        <w:tc>
          <w:tcPr>
            <w:tcW w:w="5460" w:type="dxa"/>
            <w:shd w:val="clear" w:color="auto" w:fill="A6A6A6" w:themeFill="background1" w:themeFillShade="A6"/>
          </w:tcPr>
          <w:p w14:paraId="75F66943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SPD ABC Unit</w:t>
            </w:r>
          </w:p>
        </w:tc>
      </w:tr>
      <w:tr w:rsidR="00C60BA6" w:rsidRPr="003A378F" w14:paraId="75F66948" w14:textId="77777777" w:rsidTr="00CF659C">
        <w:tc>
          <w:tcPr>
            <w:tcW w:w="316" w:type="dxa"/>
          </w:tcPr>
          <w:p w14:paraId="75F66945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09" w:type="dxa"/>
          </w:tcPr>
          <w:p w14:paraId="75F66946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Background Check Completed</w:t>
            </w:r>
          </w:p>
        </w:tc>
        <w:tc>
          <w:tcPr>
            <w:tcW w:w="5460" w:type="dxa"/>
          </w:tcPr>
          <w:p w14:paraId="75F66947" w14:textId="3E2815F8" w:rsidR="00C60BA6" w:rsidRPr="003A378F" w:rsidRDefault="00C60BA6" w:rsidP="00D41F06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</w:t>
            </w:r>
            <w:r w:rsidRPr="00A80304"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="00D14F2A">
              <w:rPr>
                <w:b/>
                <w:sz w:val="18"/>
                <w:szCs w:val="18"/>
              </w:rPr>
              <w:t>02/2</w:t>
            </w:r>
            <w:r w:rsidR="00D41F06">
              <w:rPr>
                <w:b/>
                <w:sz w:val="18"/>
                <w:szCs w:val="18"/>
              </w:rPr>
              <w:t>0</w:t>
            </w:r>
            <w:r w:rsidR="00D14F2A">
              <w:rPr>
                <w:b/>
                <w:sz w:val="18"/>
                <w:szCs w:val="18"/>
              </w:rPr>
              <w:t>/2020</w:t>
            </w:r>
          </w:p>
        </w:tc>
      </w:tr>
      <w:tr w:rsidR="00C60BA6" w:rsidRPr="003A378F" w14:paraId="75F6694C" w14:textId="77777777" w:rsidTr="00CF659C">
        <w:tc>
          <w:tcPr>
            <w:tcW w:w="316" w:type="dxa"/>
          </w:tcPr>
          <w:p w14:paraId="75F66949" w14:textId="77777777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A80304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09" w:type="dxa"/>
          </w:tcPr>
          <w:p w14:paraId="75F6694A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Public Safety Plan Reviewed</w:t>
            </w:r>
          </w:p>
        </w:tc>
        <w:tc>
          <w:tcPr>
            <w:tcW w:w="5460" w:type="dxa"/>
          </w:tcPr>
          <w:p w14:paraId="75F6694B" w14:textId="278A099D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>
              <w:rPr>
                <w:sz w:val="18"/>
                <w:szCs w:val="18"/>
              </w:rPr>
              <w:t xml:space="preserve"> </w:t>
            </w:r>
            <w:r w:rsidR="00E37259" w:rsidRPr="00D41F06">
              <w:rPr>
                <w:b/>
                <w:sz w:val="18"/>
                <w:szCs w:val="18"/>
              </w:rPr>
              <w:t>02/17/2020</w:t>
            </w:r>
          </w:p>
        </w:tc>
      </w:tr>
    </w:tbl>
    <w:p w14:paraId="75F6694D" w14:textId="77777777" w:rsidR="00C60BA6" w:rsidRPr="003A378F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5"/>
        <w:gridCol w:w="4195"/>
        <w:gridCol w:w="1385"/>
        <w:gridCol w:w="4050"/>
      </w:tblGrid>
      <w:tr w:rsidR="00C60BA6" w:rsidRPr="003A378F" w14:paraId="75F66950" w14:textId="77777777" w:rsidTr="00CF659C">
        <w:tc>
          <w:tcPr>
            <w:tcW w:w="4550" w:type="dxa"/>
            <w:gridSpan w:val="2"/>
            <w:shd w:val="clear" w:color="auto" w:fill="A6A6A6" w:themeFill="background1" w:themeFillShade="A6"/>
          </w:tcPr>
          <w:p w14:paraId="75F6694E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Neighborhood Notification</w:t>
            </w:r>
          </w:p>
        </w:tc>
        <w:tc>
          <w:tcPr>
            <w:tcW w:w="5435" w:type="dxa"/>
            <w:gridSpan w:val="2"/>
            <w:shd w:val="clear" w:color="auto" w:fill="A6A6A6" w:themeFill="background1" w:themeFillShade="A6"/>
          </w:tcPr>
          <w:p w14:paraId="75F6694F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Human Services Department</w:t>
            </w:r>
          </w:p>
        </w:tc>
      </w:tr>
      <w:tr w:rsidR="00C60BA6" w:rsidRPr="003A378F" w14:paraId="75F66956" w14:textId="77777777" w:rsidTr="00CF659C">
        <w:tc>
          <w:tcPr>
            <w:tcW w:w="355" w:type="dxa"/>
          </w:tcPr>
          <w:p w14:paraId="75F66951" w14:textId="09A2F6BA" w:rsidR="00C60BA6" w:rsidRDefault="005018CC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  <w:p w14:paraId="75F66952" w14:textId="5572FA21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4195" w:type="dxa"/>
          </w:tcPr>
          <w:p w14:paraId="75F66953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Email Notification</w:t>
            </w:r>
          </w:p>
        </w:tc>
        <w:tc>
          <w:tcPr>
            <w:tcW w:w="1385" w:type="dxa"/>
          </w:tcPr>
          <w:p w14:paraId="1C9766E6" w14:textId="22DF902E" w:rsidR="00C60BA6" w:rsidRPr="00D41F06" w:rsidRDefault="00C60BA6" w:rsidP="00997DAD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 w:rsidR="005018CC" w:rsidRPr="00D41F06">
              <w:rPr>
                <w:b/>
                <w:sz w:val="18"/>
                <w:szCs w:val="18"/>
              </w:rPr>
              <w:t>2-10-2020</w:t>
            </w:r>
          </w:p>
          <w:p w14:paraId="0E423842" w14:textId="1D74EACF" w:rsidR="005621EA" w:rsidRDefault="005621EA" w:rsidP="00997DAD">
            <w:pPr>
              <w:jc w:val="both"/>
              <w:rPr>
                <w:sz w:val="18"/>
                <w:szCs w:val="18"/>
              </w:rPr>
            </w:pPr>
            <w:r w:rsidRPr="00D41F06">
              <w:rPr>
                <w:b/>
                <w:sz w:val="18"/>
                <w:szCs w:val="18"/>
              </w:rPr>
              <w:t>2-11-2020</w:t>
            </w:r>
          </w:p>
          <w:p w14:paraId="75F66954" w14:textId="4BDFE761" w:rsidR="005018CC" w:rsidRPr="003A378F" w:rsidRDefault="005018CC" w:rsidP="00997DAD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2960CED5" w14:textId="77777777" w:rsidR="00C60BA6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Notes:</w:t>
            </w:r>
            <w:r w:rsidR="005018CC">
              <w:rPr>
                <w:sz w:val="18"/>
                <w:szCs w:val="18"/>
              </w:rPr>
              <w:t xml:space="preserve"> Sent email to neighborhood president</w:t>
            </w:r>
            <w:r w:rsidR="00CA139F">
              <w:rPr>
                <w:sz w:val="18"/>
                <w:szCs w:val="18"/>
              </w:rPr>
              <w:t xml:space="preserve"> (WMK)</w:t>
            </w:r>
          </w:p>
          <w:p w14:paraId="01EB8DBC" w14:textId="77777777" w:rsidR="005621EA" w:rsidRDefault="005621EA" w:rsidP="00CF659C">
            <w:pPr>
              <w:jc w:val="both"/>
              <w:rPr>
                <w:sz w:val="18"/>
                <w:szCs w:val="18"/>
              </w:rPr>
            </w:pPr>
          </w:p>
          <w:p w14:paraId="75F66955" w14:textId="7706E11F" w:rsidR="005621EA" w:rsidRPr="003A378F" w:rsidRDefault="005621EA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meeting needed. (WMK)</w:t>
            </w:r>
          </w:p>
        </w:tc>
      </w:tr>
    </w:tbl>
    <w:p w14:paraId="75F66967" w14:textId="77777777" w:rsidR="00C60BA6" w:rsidRPr="003A378F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4230"/>
        <w:gridCol w:w="270"/>
        <w:gridCol w:w="5169"/>
      </w:tblGrid>
      <w:tr w:rsidR="00C60BA6" w:rsidRPr="003A378F" w14:paraId="75F6696A" w14:textId="77777777" w:rsidTr="00CF659C">
        <w:tc>
          <w:tcPr>
            <w:tcW w:w="4546" w:type="dxa"/>
            <w:gridSpan w:val="2"/>
            <w:shd w:val="clear" w:color="auto" w:fill="A6A6A6" w:themeFill="background1" w:themeFillShade="A6"/>
          </w:tcPr>
          <w:p w14:paraId="75F66968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Code Enforcement Site Review</w:t>
            </w:r>
          </w:p>
        </w:tc>
        <w:tc>
          <w:tcPr>
            <w:tcW w:w="5439" w:type="dxa"/>
            <w:gridSpan w:val="2"/>
            <w:shd w:val="clear" w:color="auto" w:fill="A6A6A6" w:themeFill="background1" w:themeFillShade="A6"/>
          </w:tcPr>
          <w:p w14:paraId="75F66969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Code Compliance Department</w:t>
            </w:r>
          </w:p>
        </w:tc>
      </w:tr>
      <w:tr w:rsidR="00C60BA6" w:rsidRPr="003A378F" w14:paraId="75F66970" w14:textId="77777777" w:rsidTr="00CF659C">
        <w:tc>
          <w:tcPr>
            <w:tcW w:w="316" w:type="dxa"/>
          </w:tcPr>
          <w:p w14:paraId="75F6696B" w14:textId="60AF942B" w:rsidR="00C60BA6" w:rsidRPr="004705BD" w:rsidRDefault="007309D5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  <w:p w14:paraId="75F6696C" w14:textId="2433CB79" w:rsidR="00C60BA6" w:rsidRPr="004705BD" w:rsidRDefault="00C60BA6" w:rsidP="00CF659C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4230" w:type="dxa"/>
          </w:tcPr>
          <w:p w14:paraId="75F6696D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Inspection Conducted</w:t>
            </w:r>
          </w:p>
        </w:tc>
        <w:tc>
          <w:tcPr>
            <w:tcW w:w="5439" w:type="dxa"/>
            <w:gridSpan w:val="2"/>
          </w:tcPr>
          <w:p w14:paraId="75F6696E" w14:textId="454AC910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</w:t>
            </w:r>
            <w:r w:rsidRPr="00D41F06">
              <w:rPr>
                <w:b/>
                <w:sz w:val="18"/>
                <w:szCs w:val="18"/>
              </w:rPr>
              <w:t xml:space="preserve">: </w:t>
            </w:r>
            <w:r w:rsidR="007309D5" w:rsidRPr="00D41F06">
              <w:rPr>
                <w:b/>
                <w:sz w:val="18"/>
                <w:szCs w:val="18"/>
              </w:rPr>
              <w:t>2/10/2020</w:t>
            </w:r>
          </w:p>
          <w:p w14:paraId="75F6696F" w14:textId="49DEC342" w:rsidR="00C60BA6" w:rsidRPr="003A378F" w:rsidRDefault="00C60BA6" w:rsidP="00997DAD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 xml:space="preserve">Notes:  </w:t>
            </w:r>
            <w:r w:rsidR="007309D5">
              <w:rPr>
                <w:sz w:val="18"/>
                <w:szCs w:val="18"/>
              </w:rPr>
              <w:t>No Code or Zoning violations observed</w:t>
            </w:r>
          </w:p>
        </w:tc>
      </w:tr>
      <w:tr w:rsidR="00C60BA6" w:rsidRPr="003A378F" w14:paraId="75F66975" w14:textId="77777777" w:rsidTr="00CF659C">
        <w:tc>
          <w:tcPr>
            <w:tcW w:w="316" w:type="dxa"/>
          </w:tcPr>
          <w:p w14:paraId="75F66971" w14:textId="4AD41587" w:rsidR="00C60BA6" w:rsidRPr="004705BD" w:rsidRDefault="007309D5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4230" w:type="dxa"/>
          </w:tcPr>
          <w:p w14:paraId="75F66972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Compliant</w:t>
            </w:r>
          </w:p>
        </w:tc>
        <w:tc>
          <w:tcPr>
            <w:tcW w:w="270" w:type="dxa"/>
          </w:tcPr>
          <w:p w14:paraId="75F66973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69" w:type="dxa"/>
          </w:tcPr>
          <w:p w14:paraId="75F66974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Non-Compliant</w:t>
            </w:r>
          </w:p>
        </w:tc>
      </w:tr>
    </w:tbl>
    <w:p w14:paraId="75F66976" w14:textId="77777777" w:rsidR="00C60BA6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"/>
        <w:gridCol w:w="4207"/>
        <w:gridCol w:w="5462"/>
      </w:tblGrid>
      <w:tr w:rsidR="00C60BA6" w:rsidRPr="003A378F" w14:paraId="75F66979" w14:textId="77777777" w:rsidTr="00CF659C">
        <w:tc>
          <w:tcPr>
            <w:tcW w:w="4523" w:type="dxa"/>
            <w:gridSpan w:val="2"/>
            <w:shd w:val="clear" w:color="auto" w:fill="A6A6A6" w:themeFill="background1" w:themeFillShade="A6"/>
          </w:tcPr>
          <w:p w14:paraId="75F66977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nsity Map</w:t>
            </w:r>
          </w:p>
        </w:tc>
        <w:tc>
          <w:tcPr>
            <w:tcW w:w="5462" w:type="dxa"/>
            <w:shd w:val="clear" w:color="auto" w:fill="A6A6A6" w:themeFill="background1" w:themeFillShade="A6"/>
          </w:tcPr>
          <w:p w14:paraId="75F66978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velopment Service</w:t>
            </w:r>
          </w:p>
        </w:tc>
      </w:tr>
      <w:tr w:rsidR="00C60BA6" w:rsidRPr="003A378F" w14:paraId="75F6697D" w14:textId="77777777" w:rsidTr="00CF659C">
        <w:tc>
          <w:tcPr>
            <w:tcW w:w="316" w:type="dxa"/>
          </w:tcPr>
          <w:p w14:paraId="75F6697A" w14:textId="18C92DEF" w:rsidR="00C60BA6" w:rsidRPr="00A80304" w:rsidRDefault="00C60BA6" w:rsidP="00CF659C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4207" w:type="dxa"/>
          </w:tcPr>
          <w:p w14:paraId="75F6697B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leted</w:t>
            </w:r>
          </w:p>
        </w:tc>
        <w:tc>
          <w:tcPr>
            <w:tcW w:w="5462" w:type="dxa"/>
          </w:tcPr>
          <w:p w14:paraId="75F6697C" w14:textId="169755DC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Date:</w:t>
            </w:r>
            <w:r>
              <w:rPr>
                <w:sz w:val="18"/>
                <w:szCs w:val="18"/>
              </w:rPr>
              <w:t xml:space="preserve"> </w:t>
            </w:r>
            <w:r w:rsidR="00F603FC">
              <w:rPr>
                <w:sz w:val="18"/>
                <w:szCs w:val="18"/>
              </w:rPr>
              <w:t>2/24/2020</w:t>
            </w:r>
          </w:p>
        </w:tc>
      </w:tr>
    </w:tbl>
    <w:p w14:paraId="75F6697E" w14:textId="77777777" w:rsidR="00C60BA6" w:rsidRDefault="00C60BA6" w:rsidP="00C60BA6">
      <w:pPr>
        <w:spacing w:line="240" w:lineRule="auto"/>
        <w:jc w:val="both"/>
        <w:rPr>
          <w:sz w:val="18"/>
          <w:szCs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270"/>
        <w:gridCol w:w="2520"/>
        <w:gridCol w:w="5490"/>
      </w:tblGrid>
      <w:tr w:rsidR="00C60BA6" w:rsidRPr="003A378F" w14:paraId="75F66981" w14:textId="77777777" w:rsidTr="00CF659C">
        <w:tc>
          <w:tcPr>
            <w:tcW w:w="4495" w:type="dxa"/>
            <w:gridSpan w:val="3"/>
            <w:shd w:val="clear" w:color="auto" w:fill="A6A6A6" w:themeFill="background1" w:themeFillShade="A6"/>
          </w:tcPr>
          <w:p w14:paraId="75F6697F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Zoning Review</w:t>
            </w:r>
          </w:p>
        </w:tc>
        <w:tc>
          <w:tcPr>
            <w:tcW w:w="5490" w:type="dxa"/>
            <w:shd w:val="clear" w:color="auto" w:fill="A6A6A6" w:themeFill="background1" w:themeFillShade="A6"/>
          </w:tcPr>
          <w:p w14:paraId="75F66980" w14:textId="77777777" w:rsidR="00C60BA6" w:rsidRPr="003A378F" w:rsidRDefault="00C60BA6" w:rsidP="00CF659C">
            <w:pPr>
              <w:jc w:val="both"/>
              <w:rPr>
                <w:b/>
                <w:sz w:val="18"/>
                <w:szCs w:val="18"/>
              </w:rPr>
            </w:pPr>
            <w:r w:rsidRPr="003A378F">
              <w:rPr>
                <w:b/>
                <w:sz w:val="18"/>
                <w:szCs w:val="18"/>
              </w:rPr>
              <w:t>Planning and Urban Design Department</w:t>
            </w:r>
          </w:p>
        </w:tc>
      </w:tr>
      <w:tr w:rsidR="00C60BA6" w:rsidRPr="003A378F" w14:paraId="75F66989" w14:textId="77777777" w:rsidTr="00CF659C">
        <w:tc>
          <w:tcPr>
            <w:tcW w:w="1705" w:type="dxa"/>
            <w:vMerge w:val="restart"/>
          </w:tcPr>
          <w:p w14:paraId="75F66982" w14:textId="224A8219" w:rsidR="00C60BA6" w:rsidRPr="003A378F" w:rsidRDefault="004D177C" w:rsidP="004D177C">
            <w:pPr>
              <w:rPr>
                <w:sz w:val="18"/>
                <w:szCs w:val="18"/>
              </w:rPr>
            </w:pPr>
            <w:r w:rsidRPr="004D177C">
              <w:rPr>
                <w:sz w:val="18"/>
                <w:szCs w:val="18"/>
              </w:rPr>
              <w:t>Proposed Use,</w:t>
            </w:r>
            <w:r w:rsidRPr="004D177C">
              <w:rPr>
                <w:sz w:val="18"/>
                <w:szCs w:val="18"/>
              </w:rPr>
              <w:softHyphen/>
            </w:r>
            <w:r w:rsidRPr="004D177C">
              <w:rPr>
                <w:sz w:val="18"/>
                <w:szCs w:val="18"/>
              </w:rPr>
              <w:softHyphen/>
              <w:t xml:space="preserve"> Restaurant with alcohol sales and Bar, nightclub, tavern as a Retail consumption dealer (on premise consumption of alcohol) with Sunday Sales</w:t>
            </w:r>
          </w:p>
        </w:tc>
        <w:tc>
          <w:tcPr>
            <w:tcW w:w="270" w:type="dxa"/>
          </w:tcPr>
          <w:p w14:paraId="75F66984" w14:textId="1F6DBA32" w:rsidR="00C60BA6" w:rsidRPr="004705BD" w:rsidRDefault="004D177C" w:rsidP="00CF659C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X</w:t>
            </w:r>
          </w:p>
        </w:tc>
        <w:tc>
          <w:tcPr>
            <w:tcW w:w="2520" w:type="dxa"/>
          </w:tcPr>
          <w:p w14:paraId="75F66986" w14:textId="4F8CE415" w:rsidR="00C60BA6" w:rsidRPr="003A378F" w:rsidRDefault="00C60BA6" w:rsidP="004D177C">
            <w:pPr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Permitted by Right</w:t>
            </w:r>
          </w:p>
        </w:tc>
        <w:tc>
          <w:tcPr>
            <w:tcW w:w="5490" w:type="dxa"/>
            <w:vMerge w:val="restart"/>
          </w:tcPr>
          <w:p w14:paraId="0FA5513C" w14:textId="77777777" w:rsidR="004D177C" w:rsidRPr="00D41F06" w:rsidRDefault="004D177C" w:rsidP="004D177C">
            <w:pPr>
              <w:rPr>
                <w:b/>
                <w:sz w:val="18"/>
                <w:szCs w:val="18"/>
              </w:rPr>
            </w:pPr>
            <w:r w:rsidRPr="004D177C">
              <w:rPr>
                <w:sz w:val="18"/>
                <w:szCs w:val="18"/>
              </w:rPr>
              <w:t xml:space="preserve">Date:  </w:t>
            </w:r>
            <w:r w:rsidRPr="00D41F06">
              <w:rPr>
                <w:b/>
                <w:sz w:val="18"/>
                <w:szCs w:val="18"/>
              </w:rPr>
              <w:t>2.25.20</w:t>
            </w:r>
          </w:p>
          <w:p w14:paraId="75F66987" w14:textId="77777777" w:rsidR="00C60BA6" w:rsidRDefault="00C60BA6" w:rsidP="004D177C">
            <w:pPr>
              <w:rPr>
                <w:sz w:val="18"/>
                <w:szCs w:val="18"/>
              </w:rPr>
            </w:pPr>
            <w:r w:rsidRPr="004D177C">
              <w:rPr>
                <w:sz w:val="18"/>
                <w:szCs w:val="18"/>
              </w:rPr>
              <w:t>Notes:</w:t>
            </w:r>
            <w:r>
              <w:rPr>
                <w:sz w:val="18"/>
                <w:szCs w:val="18"/>
              </w:rPr>
              <w:t xml:space="preserve"> </w:t>
            </w:r>
          </w:p>
          <w:p w14:paraId="6104D5C0" w14:textId="11890A1C" w:rsidR="004D177C" w:rsidRPr="004D177C" w:rsidRDefault="004D177C" w:rsidP="004D177C">
            <w:pPr>
              <w:rPr>
                <w:sz w:val="18"/>
                <w:szCs w:val="18"/>
              </w:rPr>
            </w:pPr>
            <w:r w:rsidRPr="004D177C">
              <w:rPr>
                <w:sz w:val="18"/>
                <w:szCs w:val="18"/>
              </w:rPr>
              <w:t>Is an Existing use/occupancy, but new ownership, management or request</w:t>
            </w:r>
          </w:p>
          <w:p w14:paraId="69A1004C" w14:textId="609562D6" w:rsidR="004D177C" w:rsidRPr="003A378F" w:rsidRDefault="004D177C" w:rsidP="004D177C">
            <w:pPr>
              <w:rPr>
                <w:sz w:val="18"/>
                <w:szCs w:val="18"/>
              </w:rPr>
            </w:pPr>
            <w:r w:rsidRPr="004D177C">
              <w:rPr>
                <w:sz w:val="18"/>
                <w:szCs w:val="18"/>
              </w:rPr>
              <w:t>A complete Permit #16-02858-BC; #18-01625-BC is on Hold awaiting a Dry Flood Proof Certificate and SOP</w:t>
            </w:r>
          </w:p>
          <w:p w14:paraId="75F66988" w14:textId="77777777" w:rsidR="00C60BA6" w:rsidRPr="003A378F" w:rsidRDefault="00C60BA6" w:rsidP="004D177C">
            <w:pPr>
              <w:rPr>
                <w:sz w:val="18"/>
                <w:szCs w:val="18"/>
              </w:rPr>
            </w:pPr>
          </w:p>
        </w:tc>
      </w:tr>
      <w:tr w:rsidR="00C60BA6" w:rsidRPr="003A378F" w14:paraId="75F6698F" w14:textId="77777777" w:rsidTr="00CF659C">
        <w:tc>
          <w:tcPr>
            <w:tcW w:w="1705" w:type="dxa"/>
            <w:vMerge/>
          </w:tcPr>
          <w:p w14:paraId="75F6698A" w14:textId="542A32A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14:paraId="75F6698B" w14:textId="77777777" w:rsidR="00C60BA6" w:rsidRDefault="00C60BA6" w:rsidP="00CF659C">
            <w:pPr>
              <w:jc w:val="both"/>
              <w:rPr>
                <w:sz w:val="18"/>
                <w:szCs w:val="18"/>
              </w:rPr>
            </w:pPr>
          </w:p>
          <w:p w14:paraId="75F6698C" w14:textId="77777777" w:rsidR="00C60BA6" w:rsidRPr="00B6110A" w:rsidRDefault="00C60BA6" w:rsidP="00CF659C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520" w:type="dxa"/>
          </w:tcPr>
          <w:p w14:paraId="75F6698D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Requires Special Use Approval or Variance</w:t>
            </w:r>
          </w:p>
        </w:tc>
        <w:tc>
          <w:tcPr>
            <w:tcW w:w="5490" w:type="dxa"/>
            <w:vMerge/>
          </w:tcPr>
          <w:p w14:paraId="75F6698E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</w:tr>
      <w:tr w:rsidR="00C60BA6" w:rsidRPr="003A378F" w14:paraId="75F66994" w14:textId="77777777" w:rsidTr="00CF659C">
        <w:tc>
          <w:tcPr>
            <w:tcW w:w="1705" w:type="dxa"/>
            <w:vMerge/>
          </w:tcPr>
          <w:p w14:paraId="75F66990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14:paraId="75F66991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20" w:type="dxa"/>
          </w:tcPr>
          <w:p w14:paraId="75F66992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Permitted as a Non-Conforming Use</w:t>
            </w:r>
          </w:p>
        </w:tc>
        <w:tc>
          <w:tcPr>
            <w:tcW w:w="5490" w:type="dxa"/>
            <w:vMerge/>
          </w:tcPr>
          <w:p w14:paraId="75F66993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</w:tr>
      <w:tr w:rsidR="00C60BA6" w:rsidRPr="003A378F" w14:paraId="75F66999" w14:textId="77777777" w:rsidTr="00CF659C">
        <w:tc>
          <w:tcPr>
            <w:tcW w:w="1705" w:type="dxa"/>
            <w:vMerge/>
          </w:tcPr>
          <w:p w14:paraId="75F66995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14:paraId="75F66996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20" w:type="dxa"/>
          </w:tcPr>
          <w:p w14:paraId="75F66997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Permitted with Conditions</w:t>
            </w:r>
          </w:p>
        </w:tc>
        <w:tc>
          <w:tcPr>
            <w:tcW w:w="5490" w:type="dxa"/>
            <w:vMerge/>
          </w:tcPr>
          <w:p w14:paraId="75F66998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</w:tr>
      <w:tr w:rsidR="00C60BA6" w:rsidRPr="003A378F" w14:paraId="75F6699F" w14:textId="77777777" w:rsidTr="00CF659C">
        <w:tc>
          <w:tcPr>
            <w:tcW w:w="1705" w:type="dxa"/>
            <w:vMerge/>
          </w:tcPr>
          <w:p w14:paraId="75F6699A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14:paraId="75F6699B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20" w:type="dxa"/>
          </w:tcPr>
          <w:p w14:paraId="75F6699C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  <w:r w:rsidRPr="003A378F">
              <w:rPr>
                <w:sz w:val="18"/>
                <w:szCs w:val="18"/>
              </w:rPr>
              <w:t>Not Permitted</w:t>
            </w:r>
          </w:p>
          <w:p w14:paraId="75F6699D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90" w:type="dxa"/>
            <w:vMerge/>
          </w:tcPr>
          <w:p w14:paraId="75F6699E" w14:textId="77777777" w:rsidR="00C60BA6" w:rsidRPr="003A378F" w:rsidRDefault="00C60BA6" w:rsidP="00CF659C">
            <w:pPr>
              <w:jc w:val="both"/>
              <w:rPr>
                <w:sz w:val="18"/>
                <w:szCs w:val="18"/>
              </w:rPr>
            </w:pPr>
          </w:p>
        </w:tc>
      </w:tr>
    </w:tbl>
    <w:p w14:paraId="75F669A2" w14:textId="77777777" w:rsidR="00CF659C" w:rsidRDefault="00CF659C"/>
    <w:sectPr w:rsidR="00CF659C" w:rsidSect="00C60B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A3MDMA0pZGxko6SsGpxcWZ+XkgBYa1AP0K8dksAAAA"/>
  </w:docVars>
  <w:rsids>
    <w:rsidRoot w:val="00C60BA6"/>
    <w:rsid w:val="00082245"/>
    <w:rsid w:val="001378A1"/>
    <w:rsid w:val="0015258B"/>
    <w:rsid w:val="00244F0E"/>
    <w:rsid w:val="00264EFF"/>
    <w:rsid w:val="002E4B00"/>
    <w:rsid w:val="004D177C"/>
    <w:rsid w:val="005018CC"/>
    <w:rsid w:val="005621EA"/>
    <w:rsid w:val="005E6EA8"/>
    <w:rsid w:val="00634912"/>
    <w:rsid w:val="007309D5"/>
    <w:rsid w:val="00763271"/>
    <w:rsid w:val="007D69B3"/>
    <w:rsid w:val="00824889"/>
    <w:rsid w:val="008F5EFD"/>
    <w:rsid w:val="00997DAD"/>
    <w:rsid w:val="00A122D3"/>
    <w:rsid w:val="00C60BA6"/>
    <w:rsid w:val="00CA139F"/>
    <w:rsid w:val="00CF659C"/>
    <w:rsid w:val="00D14B3C"/>
    <w:rsid w:val="00D14F2A"/>
    <w:rsid w:val="00D41843"/>
    <w:rsid w:val="00D41F06"/>
    <w:rsid w:val="00D619BC"/>
    <w:rsid w:val="00D64E0B"/>
    <w:rsid w:val="00D93100"/>
    <w:rsid w:val="00DC6846"/>
    <w:rsid w:val="00E13CFB"/>
    <w:rsid w:val="00E37259"/>
    <w:rsid w:val="00F603FC"/>
    <w:rsid w:val="00F74DD5"/>
    <w:rsid w:val="00FE7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668F7"/>
  <w15:chartTrackingRefBased/>
  <w15:docId w15:val="{7F381B80-8D97-49BE-B56D-AFC76D540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0B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0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13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3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01D7485150542B7EE3C4BC8A0AD93" ma:contentTypeVersion="0" ma:contentTypeDescription="Create a new document." ma:contentTypeScope="" ma:versionID="a511514d392bb944ef0a66fa903a9863">
  <xsd:schema xmlns:xsd="http://www.w3.org/2001/XMLSchema" xmlns:p="http://schemas.microsoft.com/office/2006/metadata/properties" targetNamespace="http://schemas.microsoft.com/office/2006/metadata/properties" ma:root="true" ma:fieldsID="6b3244cb9eec851a35fe3a4090a19e4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C362E2-5B84-4705-A2A6-7DF0FA9D39F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64AEF66-20D9-4FD3-8388-82EB0B135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7E7770D-E7BE-459D-8DED-9A3CF2A350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2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dc:description/>
  <cp:lastModifiedBy>Judee Jones</cp:lastModifiedBy>
  <cp:revision>2</cp:revision>
  <cp:lastPrinted>2020-03-03T23:07:00Z</cp:lastPrinted>
  <dcterms:created xsi:type="dcterms:W3CDTF">2020-03-03T23:21:00Z</dcterms:created>
  <dcterms:modified xsi:type="dcterms:W3CDTF">2020-03-03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01D7485150542B7EE3C4BC8A0AD93</vt:lpwstr>
  </property>
</Properties>
</file>